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164" w:rsidRDefault="005C7D51">
      <w:r>
        <w:t xml:space="preserve">CEFR </w:t>
      </w:r>
      <w:r>
        <w:rPr>
          <w:rFonts w:cstheme="minorHAnsi"/>
        </w:rPr>
        <w:t>&amp;</w:t>
      </w:r>
      <w:r>
        <w:t xml:space="preserve"> ČZJ </w:t>
      </w:r>
      <w:r>
        <w:rPr>
          <w:rFonts w:cstheme="minorHAnsi"/>
        </w:rPr>
        <w:t>&amp;</w:t>
      </w:r>
      <w:r>
        <w:t xml:space="preserve"> NPI ČR</w:t>
      </w:r>
    </w:p>
    <w:p w:rsidR="005C7D51" w:rsidRDefault="005C7D51" w:rsidP="005C7D51">
      <w:pPr>
        <w:pStyle w:val="Odstavecseseznamem"/>
        <w:numPr>
          <w:ilvl w:val="0"/>
          <w:numId w:val="1"/>
        </w:numPr>
      </w:pPr>
      <w:hyperlink r:id="rId5" w:history="1">
        <w:r w:rsidRPr="00593594">
          <w:rPr>
            <w:rStyle w:val="Hypertextovodkaz"/>
          </w:rPr>
          <w:t>https://www.npi.cz/aktuality/novy-systemovy-prvek-na-podporu-vyuky-ceskeho-znakoveho-jazyka</w:t>
        </w:r>
      </w:hyperlink>
      <w:r>
        <w:t xml:space="preserve"> </w:t>
      </w:r>
    </w:p>
    <w:p w:rsidR="005C7D51" w:rsidRDefault="005C7D51" w:rsidP="005C7D51">
      <w:pPr>
        <w:pStyle w:val="Odstavecseseznamem"/>
        <w:numPr>
          <w:ilvl w:val="0"/>
          <w:numId w:val="1"/>
        </w:numPr>
      </w:pPr>
      <w:hyperlink r:id="rId6" w:history="1">
        <w:r w:rsidRPr="00593594">
          <w:rPr>
            <w:rStyle w:val="Hypertextovodkaz"/>
          </w:rPr>
          <w:t>https://www.npi.cz/aktuality/projektove-tymy-v-npi-cr-jedou-na-plne-obratky</w:t>
        </w:r>
      </w:hyperlink>
    </w:p>
    <w:p w:rsidR="005C7D51" w:rsidRDefault="005C7D51" w:rsidP="005C7D51">
      <w:pPr>
        <w:pStyle w:val="Odstavecseseznamem"/>
        <w:numPr>
          <w:ilvl w:val="0"/>
          <w:numId w:val="1"/>
        </w:numPr>
      </w:pPr>
      <w:hyperlink r:id="rId7" w:history="1">
        <w:r w:rsidRPr="00593594">
          <w:rPr>
            <w:rStyle w:val="Hypertextovodkaz"/>
          </w:rPr>
          <w:t>https://www.npi.cz/aktuality/co-chystaji-na-leto-a-zacatek-podzimu-nase-projekty</w:t>
        </w:r>
      </w:hyperlink>
      <w:r>
        <w:t xml:space="preserve"> </w:t>
      </w:r>
    </w:p>
    <w:p w:rsidR="005C7D51" w:rsidRDefault="005C7D51" w:rsidP="005C7D51">
      <w:pPr>
        <w:pStyle w:val="Odstavecseseznamem"/>
        <w:numPr>
          <w:ilvl w:val="0"/>
          <w:numId w:val="1"/>
        </w:numPr>
      </w:pPr>
      <w:hyperlink r:id="rId8" w:history="1">
        <w:r w:rsidRPr="00593594">
          <w:rPr>
            <w:rStyle w:val="Hypertextovodkaz"/>
          </w:rPr>
          <w:t>https://www.npi.cz/aktuality/vyuka-ceskeho-znakoveho-jazyka-pro-asistenty-pedagoga-zdarma</w:t>
        </w:r>
      </w:hyperlink>
    </w:p>
    <w:p w:rsidR="005C7D51" w:rsidRDefault="005C7D51" w:rsidP="005C7D51">
      <w:pPr>
        <w:pStyle w:val="Odstavecseseznamem"/>
        <w:numPr>
          <w:ilvl w:val="0"/>
          <w:numId w:val="1"/>
        </w:numPr>
      </w:pPr>
      <w:hyperlink r:id="rId9" w:history="1">
        <w:r w:rsidRPr="00593594">
          <w:rPr>
            <w:rStyle w:val="Hypertextovodkaz"/>
          </w:rPr>
          <w:t>https://projekty.nidv.cz/media/materialy/projekty/strategicke_rizeni/Inspiromaty/INSPIROMAT_3_Soustava_projektu_akce_KLIMA.pdf</w:t>
        </w:r>
      </w:hyperlink>
      <w:r>
        <w:t xml:space="preserve"> </w:t>
      </w:r>
      <w:bookmarkStart w:id="0" w:name="_GoBack"/>
      <w:bookmarkEnd w:id="0"/>
    </w:p>
    <w:p w:rsidR="005C7D51" w:rsidRDefault="005C7D51"/>
    <w:sectPr w:rsidR="005C7D51" w:rsidSect="004140E3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BA0D7B"/>
    <w:multiLevelType w:val="hybridMultilevel"/>
    <w:tmpl w:val="B2E482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DAzNDc2MLI0tbBQ0lEKTi0uzszPAykwrAUA/nSwaywAAAA="/>
  </w:docVars>
  <w:rsids>
    <w:rsidRoot w:val="005C7D51"/>
    <w:rsid w:val="0008164D"/>
    <w:rsid w:val="00105E4A"/>
    <w:rsid w:val="004140E3"/>
    <w:rsid w:val="005C7D51"/>
    <w:rsid w:val="00A56B35"/>
    <w:rsid w:val="00B120ED"/>
    <w:rsid w:val="00B2786B"/>
    <w:rsid w:val="00C04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D93B4C"/>
  <w15:chartTrackingRefBased/>
  <w15:docId w15:val="{0A7B37B1-A06D-4A9C-B499-1B41DD6F9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pl-PL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bsah3">
    <w:name w:val="toc 3"/>
    <w:basedOn w:val="Normln"/>
    <w:next w:val="Normln"/>
    <w:autoRedefine/>
    <w:uiPriority w:val="39"/>
    <w:unhideWhenUsed/>
    <w:rsid w:val="00B120ED"/>
    <w:pPr>
      <w:tabs>
        <w:tab w:val="left" w:pos="1320"/>
        <w:tab w:val="right" w:leader="dot" w:pos="9062"/>
      </w:tabs>
      <w:spacing w:after="100" w:line="240" w:lineRule="auto"/>
      <w:ind w:left="442"/>
      <w:jc w:val="both"/>
    </w:pPr>
    <w:rPr>
      <w:i/>
      <w:noProof/>
      <w:sz w:val="24"/>
      <w:lang w:val="cs-CZ"/>
    </w:rPr>
  </w:style>
  <w:style w:type="character" w:styleId="Hypertextovodkaz">
    <w:name w:val="Hyperlink"/>
    <w:basedOn w:val="Standardnpsmoodstavce"/>
    <w:uiPriority w:val="99"/>
    <w:unhideWhenUsed/>
    <w:rsid w:val="005C7D51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5C7D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i.cz/aktuality/vyuka-ceskeho-znakoveho-jazyka-pro-asistenty-pedagoga-zdarm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pi.cz/aktuality/co-chystaji-na-leto-a-zacatek-podzimu-nase-projekt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pi.cz/aktuality/projektove-tymy-v-npi-cr-jedou-na-plne-obratky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npi.cz/aktuality/novy-systemovy-prvek-na-podporu-vyuky-ceskeho-znakoveho-jazyka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projekty.nidv.cz/media/materialy/projekty/strategicke_rizeni/Inspiromaty/INSPIROMAT_3_Soustava_projektu_akce_KLIMA.pdf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0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0-11-11T20:36:00Z</dcterms:created>
  <dcterms:modified xsi:type="dcterms:W3CDTF">2020-11-11T20:40:00Z</dcterms:modified>
</cp:coreProperties>
</file>